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973443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02144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787686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17775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770978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864119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77072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877170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72520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901217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20085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4054805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707319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8775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08882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услан Гулиев Махно оглы НБИбд-02-21</dc:creator>
  <dc:language>ru-RU</dc:language>
  <cp:keywords/>
  <dcterms:created xsi:type="dcterms:W3CDTF">2022-04-27T11:53:59Z</dcterms:created>
  <dcterms:modified xsi:type="dcterms:W3CDTF">2022-04-27T11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